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203AFE" w14:textId="77777777" w:rsidR="00587F4C" w:rsidRPr="00587F4C" w:rsidRDefault="00587F4C" w:rsidP="00EF235B"/>
    <w:p w14:paraId="1683F79F" w14:textId="77777777" w:rsidR="00587F4C" w:rsidRPr="00587F4C" w:rsidRDefault="00587F4C" w:rsidP="00EF235B"/>
    <w:p w14:paraId="5FBF3DF7" w14:textId="77777777" w:rsidR="00587F4C" w:rsidRPr="00587F4C" w:rsidRDefault="00587F4C" w:rsidP="00EF235B"/>
    <w:p w14:paraId="46B91734" w14:textId="77777777" w:rsidR="00587F4C" w:rsidRPr="00587F4C" w:rsidRDefault="00587F4C" w:rsidP="00EF235B"/>
    <w:p w14:paraId="45BC0400" w14:textId="3ABB2792" w:rsidR="00587F4C" w:rsidRPr="00EF235B" w:rsidRDefault="00587F4C" w:rsidP="00EF235B">
      <w:pPr>
        <w:pStyle w:val="Title"/>
      </w:pPr>
      <w:r w:rsidRPr="00EF235B">
        <w:fldChar w:fldCharType="begin"/>
      </w:r>
      <w:r w:rsidRPr="00EF235B">
        <w:instrText xml:space="preserve"> AutoTextList \s NoStyle \t "Please enter the title of your essay here. Remember that all major words should begin with a capital letter. Also do not bold, underline, or italicize your title." </w:instrText>
      </w:r>
      <w:r w:rsidRPr="00EF235B">
        <w:fldChar w:fldCharType="separate"/>
      </w:r>
      <w:r w:rsidR="00A53C34">
        <w:t>Database Development and Class Registration</w:t>
      </w:r>
      <w:r w:rsidRPr="00EF235B">
        <w:fldChar w:fldCharType="end"/>
      </w:r>
    </w:p>
    <w:p w14:paraId="58F2533C" w14:textId="77777777" w:rsidR="00E044B2" w:rsidRPr="00E044B2" w:rsidRDefault="00E044B2" w:rsidP="00EF235B"/>
    <w:p w14:paraId="636FF977" w14:textId="001DEDFB" w:rsidR="00587F4C" w:rsidRPr="00EF235B" w:rsidRDefault="00587F4C" w:rsidP="00EF235B">
      <w:r w:rsidRPr="00EF235B">
        <w:fldChar w:fldCharType="begin"/>
      </w:r>
      <w:r w:rsidRPr="00EF235B">
        <w:instrText xml:space="preserve"> AutoTextList \s NoStyle \t "Please type in your first and last name" </w:instrText>
      </w:r>
      <w:r w:rsidRPr="00EF235B">
        <w:fldChar w:fldCharType="separate"/>
      </w:r>
      <w:r w:rsidR="00412128" w:rsidRPr="00EF235B">
        <w:t>Taylor Walston</w:t>
      </w:r>
      <w:r w:rsidRPr="00EF235B">
        <w:fldChar w:fldCharType="end"/>
      </w:r>
    </w:p>
    <w:p w14:paraId="59C22DCF" w14:textId="4257BF85" w:rsidR="00B271A4" w:rsidRPr="00587F4C" w:rsidRDefault="007E665E" w:rsidP="00EF235B">
      <w:r>
        <w:t xml:space="preserve">The </w:t>
      </w:r>
      <w:r w:rsidR="00610510">
        <w:t>University</w:t>
      </w:r>
      <w:r w:rsidR="003365D3">
        <w:t xml:space="preserve"> of Arizona Global Campus</w:t>
      </w:r>
    </w:p>
    <w:p w14:paraId="09644767" w14:textId="575529BD" w:rsidR="00E044B2" w:rsidRDefault="00B754EB" w:rsidP="00EF235B">
      <w:r>
        <w:t>CST499: Capstone for Computer Software Technology</w:t>
      </w:r>
    </w:p>
    <w:p w14:paraId="6713EECA" w14:textId="16D0027B" w:rsidR="00E044B2" w:rsidRDefault="00B754EB" w:rsidP="00EF235B">
      <w:r>
        <w:t>Joseph Rangitsch</w:t>
      </w:r>
    </w:p>
    <w:p w14:paraId="02BCBA51" w14:textId="362DD688" w:rsidR="00E044B2" w:rsidRPr="00587F4C" w:rsidRDefault="00A53C34" w:rsidP="00EF235B">
      <w:r>
        <w:t>May</w:t>
      </w:r>
      <w:r w:rsidR="00B754EB">
        <w:t xml:space="preserve"> </w:t>
      </w:r>
      <w:r>
        <w:t>5</w:t>
      </w:r>
      <w:r w:rsidR="00B754EB">
        <w:t>, 2025</w:t>
      </w:r>
    </w:p>
    <w:p w14:paraId="62BE8B82" w14:textId="7D9F1484" w:rsidR="00F315A1" w:rsidRPr="00587F4C" w:rsidRDefault="00587F4C" w:rsidP="00EF235B">
      <w:r w:rsidRPr="00587F4C">
        <w:br w:type="page"/>
      </w:r>
    </w:p>
    <w:p w14:paraId="55203485" w14:textId="7D877B36" w:rsidR="00587F4C" w:rsidRPr="00587F4C" w:rsidRDefault="00A53C34" w:rsidP="00175687">
      <w:pPr>
        <w:pStyle w:val="Title"/>
      </w:pPr>
      <w:r>
        <w:lastRenderedPageBreak/>
        <w:t>Database Development and Class Registration</w:t>
      </w:r>
      <w:r w:rsidR="00587F4C" w:rsidRPr="00587F4C">
        <w:tab/>
      </w:r>
    </w:p>
    <w:p w14:paraId="2D5B76BA" w14:textId="77777777" w:rsidR="00B52561" w:rsidRDefault="00BA663A" w:rsidP="00AF3604">
      <w:pPr>
        <w:spacing w:after="160"/>
        <w:jc w:val="both"/>
        <w:rPr>
          <w:rStyle w:val="Heading1Char"/>
          <w:rFonts w:ascii="Times New Roman" w:hAnsi="Times New Roman" w:cs="Times New Roman"/>
          <w:sz w:val="24"/>
          <w:szCs w:val="24"/>
        </w:rPr>
      </w:pPr>
      <w:r>
        <w:rPr>
          <w:rStyle w:val="Heading1Char"/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Style w:val="Heading1Char"/>
          <w:rFonts w:ascii="Times New Roman" w:hAnsi="Times New Roman" w:cs="Times New Roman"/>
          <w:sz w:val="24"/>
          <w:szCs w:val="24"/>
        </w:rPr>
        <w:t>For this step of the project, I created the remaining database tables</w:t>
      </w:r>
      <w:r w:rsidR="009604B8">
        <w:rPr>
          <w:rStyle w:val="Heading1Char"/>
          <w:rFonts w:ascii="Times New Roman" w:hAnsi="Times New Roman" w:cs="Times New Roman"/>
          <w:sz w:val="24"/>
          <w:szCs w:val="24"/>
        </w:rPr>
        <w:t xml:space="preserve"> and implemented them along with sample class and semester data. </w:t>
      </w:r>
      <w:r w:rsidR="00AF3604">
        <w:rPr>
          <w:rStyle w:val="Heading1Char"/>
          <w:rFonts w:ascii="Times New Roman" w:hAnsi="Times New Roman" w:cs="Times New Roman"/>
          <w:sz w:val="24"/>
          <w:szCs w:val="24"/>
        </w:rPr>
        <w:t xml:space="preserve">I then add in infrastructure </w:t>
      </w:r>
      <w:r w:rsidR="00C6024E">
        <w:rPr>
          <w:rStyle w:val="Heading1Char"/>
          <w:rFonts w:ascii="Times New Roman" w:hAnsi="Times New Roman" w:cs="Times New Roman"/>
          <w:sz w:val="24"/>
          <w:szCs w:val="24"/>
        </w:rPr>
        <w:t>from our CST310 class,</w:t>
      </w:r>
      <w:r w:rsidR="00D15255">
        <w:rPr>
          <w:rStyle w:val="Heading1Char"/>
          <w:rFonts w:ascii="Times New Roman" w:hAnsi="Times New Roman" w:cs="Times New Roman"/>
          <w:sz w:val="24"/>
          <w:szCs w:val="24"/>
        </w:rPr>
        <w:t xml:space="preserve"> providing functionality for login/user registration/</w:t>
      </w:r>
      <w:r w:rsidR="00C6024E">
        <w:rPr>
          <w:rStyle w:val="Heading1Char"/>
          <w:rFonts w:ascii="Times New Roman" w:hAnsi="Times New Roman" w:cs="Times New Roman"/>
          <w:sz w:val="24"/>
          <w:szCs w:val="24"/>
        </w:rPr>
        <w:t xml:space="preserve">and </w:t>
      </w:r>
      <w:r w:rsidR="00D15255">
        <w:rPr>
          <w:rStyle w:val="Heading1Char"/>
          <w:rFonts w:ascii="Times New Roman" w:hAnsi="Times New Roman" w:cs="Times New Roman"/>
          <w:sz w:val="24"/>
          <w:szCs w:val="24"/>
        </w:rPr>
        <w:t>database access. I have extended this pattern to use an MVC pattern</w:t>
      </w:r>
      <w:r w:rsidR="00C6024E">
        <w:rPr>
          <w:rStyle w:val="Heading1Char"/>
          <w:rFonts w:ascii="Times New Roman" w:hAnsi="Times New Roman" w:cs="Times New Roman"/>
          <w:sz w:val="24"/>
          <w:szCs w:val="24"/>
        </w:rPr>
        <w:t>, putting logic into controller classes that are exercised from the PHP</w:t>
      </w:r>
      <w:r w:rsidR="009E0124">
        <w:rPr>
          <w:rStyle w:val="Heading1Char"/>
          <w:rFonts w:ascii="Times New Roman" w:hAnsi="Times New Roman" w:cs="Times New Roman"/>
          <w:sz w:val="24"/>
          <w:szCs w:val="24"/>
        </w:rPr>
        <w:t xml:space="preserve"> files. I refactored to this pattern as I added logic for </w:t>
      </w:r>
      <w:r w:rsidR="00C6024E">
        <w:rPr>
          <w:rStyle w:val="Heading1Char"/>
          <w:rFonts w:ascii="Times New Roman" w:hAnsi="Times New Roman" w:cs="Times New Roman"/>
          <w:sz w:val="24"/>
          <w:szCs w:val="24"/>
        </w:rPr>
        <w:t xml:space="preserve">removing a student from a class; I wanted to reuse it in the profile and class pages, respectively. </w:t>
      </w:r>
      <w:r w:rsidR="002C2DCF">
        <w:rPr>
          <w:rStyle w:val="Heading1Char"/>
          <w:rFonts w:ascii="Times New Roman" w:hAnsi="Times New Roman" w:cs="Times New Roman"/>
          <w:sz w:val="24"/>
          <w:szCs w:val="24"/>
        </w:rPr>
        <w:t>From the following screenshots</w:t>
      </w:r>
      <w:r w:rsidR="00F85923">
        <w:rPr>
          <w:rStyle w:val="Heading1Char"/>
          <w:rFonts w:ascii="Times New Roman" w:hAnsi="Times New Roman" w:cs="Times New Roman"/>
          <w:sz w:val="24"/>
          <w:szCs w:val="24"/>
        </w:rPr>
        <w:t>, you can see that the project allows for registration, class enrollment, wait list addition</w:t>
      </w:r>
      <w:r w:rsidR="00B52561">
        <w:rPr>
          <w:rStyle w:val="Heading1Char"/>
          <w:rFonts w:ascii="Times New Roman" w:hAnsi="Times New Roman" w:cs="Times New Roman"/>
          <w:sz w:val="24"/>
          <w:szCs w:val="24"/>
        </w:rPr>
        <w:t>s/notifications</w:t>
      </w:r>
      <w:r w:rsidR="00F85923">
        <w:rPr>
          <w:rStyle w:val="Heading1Char"/>
          <w:rFonts w:ascii="Times New Roman" w:hAnsi="Times New Roman" w:cs="Times New Roman"/>
          <w:sz w:val="24"/>
          <w:szCs w:val="24"/>
        </w:rPr>
        <w:t>, and a stubbed-in</w:t>
      </w:r>
      <w:r w:rsidR="002C2DCF">
        <w:rPr>
          <w:rStyle w:val="Heading1Char"/>
          <w:rFonts w:ascii="Times New Roman" w:hAnsi="Times New Roman" w:cs="Times New Roman"/>
          <w:sz w:val="24"/>
          <w:szCs w:val="24"/>
        </w:rPr>
        <w:t xml:space="preserve"> method that will not actually email someone on the waitlist when a classmate unenrolls from a full class. </w:t>
      </w:r>
    </w:p>
    <w:p w14:paraId="60C46D72" w14:textId="398B705C" w:rsidR="00175687" w:rsidRPr="00BA663A" w:rsidRDefault="00B52561" w:rsidP="00B52561">
      <w:pPr>
        <w:spacing w:after="160"/>
        <w:jc w:val="left"/>
        <w:rPr>
          <w:rStyle w:val="Heading1Char"/>
          <w:rFonts w:ascii="Times New Roman" w:hAnsi="Times New Roman" w:cs="Times New Roman"/>
          <w:sz w:val="24"/>
          <w:szCs w:val="24"/>
        </w:rPr>
      </w:pPr>
      <w:r>
        <w:rPr>
          <w:rStyle w:val="Heading1Char"/>
          <w:rFonts w:ascii="Times New Roman" w:hAnsi="Times New Roman" w:cs="Times New Roman"/>
          <w:sz w:val="24"/>
          <w:szCs w:val="24"/>
        </w:rPr>
        <w:tab/>
        <w:t xml:space="preserve">This was a fun project to implement in PHP and allowed me to broaden the scope from a simplistic implementation. I enjoyed playing with the controller pattern and getting the code reusability working. </w:t>
      </w:r>
      <w:r w:rsidR="00D36A84">
        <w:rPr>
          <w:rStyle w:val="Heading1Char"/>
          <w:rFonts w:ascii="Times New Roman" w:hAnsi="Times New Roman" w:cs="Times New Roman"/>
          <w:sz w:val="24"/>
          <w:szCs w:val="24"/>
        </w:rPr>
        <w:t>I do not anticipate using PHP in future development work, but it was an enjoyable challenge.</w:t>
      </w:r>
      <w:r>
        <w:rPr>
          <w:rStyle w:val="Heading1Char"/>
          <w:rFonts w:ascii="Times New Roman" w:hAnsi="Times New Roman" w:cs="Times New Roman"/>
          <w:sz w:val="24"/>
          <w:szCs w:val="24"/>
        </w:rPr>
        <w:br/>
      </w:r>
      <w:r>
        <w:rPr>
          <w:rStyle w:val="Heading1Char"/>
          <w:rFonts w:ascii="Times New Roman" w:hAnsi="Times New Roman" w:cs="Times New Roman"/>
          <w:sz w:val="24"/>
          <w:szCs w:val="24"/>
        </w:rPr>
        <w:tab/>
      </w:r>
    </w:p>
    <w:p w14:paraId="4001D0AE" w14:textId="77777777" w:rsidR="00E020EB" w:rsidRDefault="00E020EB" w:rsidP="00E020EB">
      <w:pPr>
        <w:keepNext/>
        <w:spacing w:after="160" w:line="259" w:lineRule="auto"/>
        <w:jc w:val="left"/>
      </w:pPr>
      <w:r w:rsidRPr="00E020EB">
        <w:rPr>
          <w:b/>
          <w:bCs/>
        </w:rPr>
        <w:drawing>
          <wp:inline distT="0" distB="0" distL="0" distR="0" wp14:anchorId="47E06196" wp14:editId="2986CEB1">
            <wp:extent cx="2444876" cy="1797142"/>
            <wp:effectExtent l="0" t="0" r="0" b="0"/>
            <wp:docPr id="73460836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4608363" name="Picture 1" descr="A screenshot of a computer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44876" cy="1797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E8D8D" w14:textId="4B5DCE13" w:rsidR="00E77664" w:rsidRDefault="00E020EB" w:rsidP="00E020EB">
      <w:pPr>
        <w:pStyle w:val="Caption"/>
        <w:jc w:val="left"/>
      </w:pPr>
      <w:r>
        <w:t xml:space="preserve">Figure </w:t>
      </w:r>
      <w:fldSimple w:instr=" SEQ Figure \* ARABIC ">
        <w:r w:rsidR="002C5DF4">
          <w:rPr>
            <w:noProof/>
          </w:rPr>
          <w:t>1</w:t>
        </w:r>
      </w:fldSimple>
      <w:r>
        <w:t>Screenshot of Database with Tables</w:t>
      </w:r>
    </w:p>
    <w:p w14:paraId="2EF01AB7" w14:textId="77777777" w:rsidR="00743FAB" w:rsidRDefault="00743FAB" w:rsidP="00743FAB"/>
    <w:p w14:paraId="0BFD4B06" w14:textId="77777777" w:rsidR="00645F6A" w:rsidRDefault="00645F6A" w:rsidP="00645F6A">
      <w:pPr>
        <w:keepNext/>
      </w:pPr>
      <w:r w:rsidRPr="00645F6A">
        <w:lastRenderedPageBreak/>
        <w:drawing>
          <wp:inline distT="0" distB="0" distL="0" distR="0" wp14:anchorId="6519ADCE" wp14:editId="44AB0236">
            <wp:extent cx="5943600" cy="2833370"/>
            <wp:effectExtent l="0" t="0" r="0" b="5080"/>
            <wp:docPr id="132780740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7807401" name="Picture 1" descr="A screenshot of a computer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33508" w14:textId="7666E101" w:rsidR="00645F6A" w:rsidRDefault="00645F6A" w:rsidP="00645F6A">
      <w:pPr>
        <w:pStyle w:val="Caption"/>
      </w:pPr>
      <w:r>
        <w:t xml:space="preserve">Figure </w:t>
      </w:r>
      <w:fldSimple w:instr=" SEQ Figure \* ARABIC ">
        <w:r w:rsidR="002C5DF4">
          <w:rPr>
            <w:noProof/>
          </w:rPr>
          <w:t>2</w:t>
        </w:r>
      </w:fldSimple>
      <w:r>
        <w:t>Screenshot of Logged out homepage</w:t>
      </w:r>
    </w:p>
    <w:p w14:paraId="1FE5FC8E" w14:textId="77777777" w:rsidR="00645F6A" w:rsidRDefault="00645F6A" w:rsidP="00743FAB"/>
    <w:p w14:paraId="3B98DA77" w14:textId="77777777" w:rsidR="00743FAB" w:rsidRDefault="00743FAB" w:rsidP="00743FAB">
      <w:pPr>
        <w:keepNext/>
      </w:pPr>
      <w:r w:rsidRPr="00743FAB">
        <w:drawing>
          <wp:inline distT="0" distB="0" distL="0" distR="0" wp14:anchorId="3875D6CD" wp14:editId="09238686">
            <wp:extent cx="5943600" cy="1599565"/>
            <wp:effectExtent l="0" t="0" r="0" b="635"/>
            <wp:docPr id="199935893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358935" name="Picture 1" descr="A screenshot of a computer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12655" w14:textId="0EBB2358" w:rsidR="00743FAB" w:rsidRDefault="00743FAB" w:rsidP="00743FAB">
      <w:pPr>
        <w:pStyle w:val="Caption"/>
      </w:pPr>
      <w:r>
        <w:t xml:space="preserve">Figure </w:t>
      </w:r>
      <w:fldSimple w:instr=" SEQ Figure \* ARABIC ">
        <w:r w:rsidR="002C5DF4">
          <w:rPr>
            <w:noProof/>
          </w:rPr>
          <w:t>3</w:t>
        </w:r>
      </w:fldSimple>
      <w:r>
        <w:t>Screenshot of Logged in Home Page</w:t>
      </w:r>
    </w:p>
    <w:p w14:paraId="17622D8E" w14:textId="77777777" w:rsidR="000915CA" w:rsidRDefault="000915CA" w:rsidP="000915CA"/>
    <w:p w14:paraId="6F44D576" w14:textId="77777777" w:rsidR="000915CA" w:rsidRDefault="000915CA" w:rsidP="000915CA"/>
    <w:p w14:paraId="44484CF2" w14:textId="77777777" w:rsidR="000915CA" w:rsidRDefault="000915CA" w:rsidP="000915CA">
      <w:pPr>
        <w:keepNext/>
      </w:pPr>
      <w:r w:rsidRPr="000915CA">
        <w:lastRenderedPageBreak/>
        <w:drawing>
          <wp:inline distT="0" distB="0" distL="0" distR="0" wp14:anchorId="016B12D5" wp14:editId="72C67A2E">
            <wp:extent cx="5943600" cy="2593340"/>
            <wp:effectExtent l="0" t="0" r="0" b="0"/>
            <wp:docPr id="69890103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901033" name="Picture 1" descr="A screenshot of a computer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17B9B" w14:textId="24982012" w:rsidR="000915CA" w:rsidRDefault="000915CA" w:rsidP="000915CA">
      <w:pPr>
        <w:pStyle w:val="Caption"/>
      </w:pPr>
      <w:r>
        <w:t xml:space="preserve">Figure </w:t>
      </w:r>
      <w:fldSimple w:instr=" SEQ Figure \* ARABIC ">
        <w:r w:rsidR="002C5DF4">
          <w:rPr>
            <w:noProof/>
          </w:rPr>
          <w:t>4</w:t>
        </w:r>
      </w:fldSimple>
      <w:r>
        <w:t>Screenshot of classes enrolled</w:t>
      </w:r>
    </w:p>
    <w:p w14:paraId="3233381E" w14:textId="77777777" w:rsidR="002D58B3" w:rsidRDefault="002D58B3" w:rsidP="002D58B3"/>
    <w:p w14:paraId="3951FA46" w14:textId="77777777" w:rsidR="002D58B3" w:rsidRDefault="002D58B3" w:rsidP="002D58B3">
      <w:pPr>
        <w:keepNext/>
      </w:pPr>
      <w:r w:rsidRPr="002D58B3">
        <w:drawing>
          <wp:inline distT="0" distB="0" distL="0" distR="0" wp14:anchorId="1911EF1B" wp14:editId="4553931B">
            <wp:extent cx="5943600" cy="2642235"/>
            <wp:effectExtent l="0" t="0" r="0" b="5715"/>
            <wp:docPr id="180090915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909152" name="Picture 1" descr="A screen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9D0EB" w14:textId="01877D7B" w:rsidR="002D58B3" w:rsidRDefault="002D58B3" w:rsidP="002D58B3">
      <w:pPr>
        <w:pStyle w:val="Caption"/>
      </w:pPr>
      <w:r>
        <w:t xml:space="preserve">Figure </w:t>
      </w:r>
      <w:fldSimple w:instr=" SEQ Figure \* ARABIC ">
        <w:r w:rsidR="002C5DF4">
          <w:rPr>
            <w:noProof/>
          </w:rPr>
          <w:t>5</w:t>
        </w:r>
      </w:fldSimple>
      <w:r>
        <w:t>Screenshot of semester without enrolled classes</w:t>
      </w:r>
    </w:p>
    <w:p w14:paraId="5588FABF" w14:textId="77777777" w:rsidR="00CC536E" w:rsidRDefault="00CC536E" w:rsidP="00CC536E"/>
    <w:p w14:paraId="5DF4579A" w14:textId="77777777" w:rsidR="00CC536E" w:rsidRDefault="00CC536E" w:rsidP="00CC536E">
      <w:pPr>
        <w:keepNext/>
      </w:pPr>
      <w:r w:rsidRPr="00CC536E">
        <w:lastRenderedPageBreak/>
        <w:drawing>
          <wp:inline distT="0" distB="0" distL="0" distR="0" wp14:anchorId="3435FAB5" wp14:editId="4177798C">
            <wp:extent cx="5943600" cy="3314065"/>
            <wp:effectExtent l="0" t="0" r="0" b="635"/>
            <wp:docPr id="73863621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8636211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C476E" w14:textId="6718BC38" w:rsidR="00CC536E" w:rsidRDefault="00CC536E" w:rsidP="00CC536E">
      <w:pPr>
        <w:pStyle w:val="Caption"/>
      </w:pPr>
      <w:r>
        <w:t xml:space="preserve">Figure </w:t>
      </w:r>
      <w:fldSimple w:instr=" SEQ Figure \* ARABIC ">
        <w:r w:rsidR="002C5DF4">
          <w:rPr>
            <w:noProof/>
          </w:rPr>
          <w:t>6</w:t>
        </w:r>
      </w:fldSimple>
      <w:r>
        <w:t xml:space="preserve"> Screenshot of Profile page including summary of enrolled classes</w:t>
      </w:r>
    </w:p>
    <w:p w14:paraId="1BCF5758" w14:textId="199FBC8E" w:rsidR="00340D89" w:rsidRDefault="002A1042" w:rsidP="002A1042">
      <w:r w:rsidRPr="002A1042">
        <w:drawing>
          <wp:inline distT="0" distB="0" distL="0" distR="0" wp14:anchorId="0A4F4677" wp14:editId="1FD7DACB">
            <wp:extent cx="5943600" cy="3488690"/>
            <wp:effectExtent l="0" t="0" r="0" b="0"/>
            <wp:docPr id="1603453729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453729" name="Picture 1" descr="A screen shot of a computer program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9BEFF" w14:textId="1739ADEA" w:rsidR="00340D89" w:rsidRPr="00340D89" w:rsidRDefault="00340D89" w:rsidP="00340D89">
      <w:pPr>
        <w:pStyle w:val="Caption"/>
      </w:pPr>
      <w:r>
        <w:t xml:space="preserve">Figure </w:t>
      </w:r>
      <w:fldSimple w:instr=" SEQ Figure \* ARABIC ">
        <w:r w:rsidR="002C5DF4">
          <w:rPr>
            <w:noProof/>
          </w:rPr>
          <w:t>7</w:t>
        </w:r>
      </w:fldSimple>
      <w:r>
        <w:t>Code to handle wait list notification</w:t>
      </w:r>
    </w:p>
    <w:p w14:paraId="17E8731E" w14:textId="77777777" w:rsidR="002C5DF4" w:rsidRDefault="002C5DF4" w:rsidP="00814985">
      <w:pPr>
        <w:spacing w:after="160" w:line="259" w:lineRule="auto"/>
      </w:pPr>
    </w:p>
    <w:p w14:paraId="6ACA67FF" w14:textId="77777777" w:rsidR="002C5DF4" w:rsidRDefault="002C5DF4" w:rsidP="002C5DF4">
      <w:pPr>
        <w:keepNext/>
        <w:spacing w:after="160" w:line="259" w:lineRule="auto"/>
      </w:pPr>
      <w:r w:rsidRPr="002C5DF4">
        <w:lastRenderedPageBreak/>
        <w:drawing>
          <wp:inline distT="0" distB="0" distL="0" distR="0" wp14:anchorId="3BEE23B5" wp14:editId="0F826EC4">
            <wp:extent cx="5943600" cy="2599055"/>
            <wp:effectExtent l="0" t="0" r="0" b="0"/>
            <wp:docPr id="1206236709" name="Picture 1" descr="A screen 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6236709" name="Picture 1" descr="A screen shot of a computer code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06696" w14:textId="2FF1261F" w:rsidR="002C5DF4" w:rsidRDefault="002C5DF4" w:rsidP="002C5DF4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8</w:t>
        </w:r>
      </w:fldSimple>
      <w:r>
        <w:t>Code to Add to waitlist</w:t>
      </w:r>
    </w:p>
    <w:p w14:paraId="2FFB6959" w14:textId="77777777" w:rsidR="002C5DF4" w:rsidRDefault="002C5DF4" w:rsidP="00814985">
      <w:pPr>
        <w:spacing w:after="160" w:line="259" w:lineRule="auto"/>
      </w:pPr>
    </w:p>
    <w:p w14:paraId="4F8BA2B7" w14:textId="4B950C08" w:rsidR="00587F4C" w:rsidRPr="00814985" w:rsidRDefault="002F23DE" w:rsidP="00814985">
      <w:pPr>
        <w:spacing w:after="160" w:line="259" w:lineRule="auto"/>
        <w:rPr>
          <w:b/>
          <w:bCs/>
        </w:rPr>
      </w:pPr>
      <w:r>
        <w:br w:type="page"/>
      </w:r>
      <w:r w:rsidR="00587F4C" w:rsidRPr="00814985">
        <w:rPr>
          <w:b/>
          <w:bCs/>
        </w:rPr>
        <w:lastRenderedPageBreak/>
        <w:t>References</w:t>
      </w:r>
    </w:p>
    <w:p w14:paraId="5B79364E" w14:textId="77777777" w:rsidR="00A321C2" w:rsidRDefault="00A321C2" w:rsidP="007362AC"/>
    <w:p w14:paraId="0252AF0F" w14:textId="3FDCE12C" w:rsidR="00587F4C" w:rsidRDefault="00882D72" w:rsidP="009C5E08">
      <w:pPr>
        <w:pStyle w:val="TOCEntry"/>
        <w:spacing w:line="480" w:lineRule="auto"/>
        <w:ind w:left="720" w:hanging="720"/>
        <w:rPr>
          <w:rFonts w:ascii="Times New Roman" w:hAnsi="Times New Roman"/>
          <w:b w:val="0"/>
          <w:bCs/>
          <w:sz w:val="24"/>
          <w:szCs w:val="24"/>
        </w:rPr>
      </w:pPr>
      <w:r w:rsidRPr="00882D72">
        <w:rPr>
          <w:rFonts w:ascii="Times New Roman" w:hAnsi="Times New Roman"/>
          <w:b w:val="0"/>
          <w:bCs/>
          <w:sz w:val="24"/>
          <w:szCs w:val="24"/>
        </w:rPr>
        <w:t>Connolly, R., &amp; Hoar</w:t>
      </w:r>
      <w:r w:rsidR="00E73628">
        <w:rPr>
          <w:rFonts w:ascii="Times New Roman" w:hAnsi="Times New Roman"/>
          <w:b w:val="0"/>
          <w:bCs/>
          <w:sz w:val="24"/>
          <w:szCs w:val="24"/>
        </w:rPr>
        <w:t xml:space="preserve"> (2022)</w:t>
      </w:r>
      <w:r w:rsidRPr="00882D72">
        <w:rPr>
          <w:rFonts w:ascii="Times New Roman" w:hAnsi="Times New Roman"/>
          <w:b w:val="0"/>
          <w:bCs/>
          <w:sz w:val="24"/>
          <w:szCs w:val="24"/>
        </w:rPr>
        <w:t xml:space="preserve">, </w:t>
      </w:r>
      <w:proofErr w:type="spellStart"/>
      <w:proofErr w:type="gramStart"/>
      <w:r w:rsidRPr="00882D72">
        <w:rPr>
          <w:rFonts w:ascii="Times New Roman" w:hAnsi="Times New Roman"/>
          <w:b w:val="0"/>
          <w:bCs/>
          <w:sz w:val="24"/>
          <w:szCs w:val="24"/>
        </w:rPr>
        <w:t>R.</w:t>
      </w:r>
      <w:r w:rsidRPr="00882D72">
        <w:rPr>
          <w:rFonts w:ascii="Times New Roman" w:hAnsi="Times New Roman"/>
          <w:b w:val="0"/>
          <w:bCs/>
          <w:i/>
          <w:iCs/>
          <w:sz w:val="24"/>
          <w:szCs w:val="24"/>
        </w:rPr>
        <w:t>Fundamentals</w:t>
      </w:r>
      <w:proofErr w:type="spellEnd"/>
      <w:proofErr w:type="gramEnd"/>
      <w:r w:rsidRPr="00882D72">
        <w:rPr>
          <w:rFonts w:ascii="Times New Roman" w:hAnsi="Times New Roman"/>
          <w:b w:val="0"/>
          <w:bCs/>
          <w:i/>
          <w:iCs/>
          <w:sz w:val="24"/>
          <w:szCs w:val="24"/>
        </w:rPr>
        <w:t xml:space="preserve"> of Web Development, 3/e</w:t>
      </w:r>
      <w:r>
        <w:rPr>
          <w:rFonts w:ascii="Times New Roman" w:hAnsi="Times New Roman"/>
          <w:b w:val="0"/>
          <w:bCs/>
          <w:i/>
          <w:iCs/>
          <w:sz w:val="24"/>
          <w:szCs w:val="24"/>
        </w:rPr>
        <w:t xml:space="preserve"> </w:t>
      </w:r>
      <w:r w:rsidR="00E73628">
        <w:rPr>
          <w:rFonts w:ascii="Times New Roman" w:hAnsi="Times New Roman"/>
          <w:b w:val="0"/>
          <w:bCs/>
          <w:sz w:val="24"/>
          <w:szCs w:val="24"/>
        </w:rPr>
        <w:t>Pearson.</w:t>
      </w:r>
    </w:p>
    <w:p w14:paraId="085E11B4" w14:textId="77777777" w:rsidR="009C5E08" w:rsidRPr="00587F4C" w:rsidRDefault="009C5E08" w:rsidP="00E77664">
      <w:pPr>
        <w:pStyle w:val="TOCEntry"/>
        <w:spacing w:line="480" w:lineRule="auto"/>
        <w:ind w:left="720" w:hanging="720"/>
      </w:pPr>
    </w:p>
    <w:sectPr w:rsidR="009C5E08" w:rsidRPr="00587F4C" w:rsidSect="00771B70">
      <w:headerReference w:type="default" r:id="rId14"/>
      <w:head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7CEBAE" w14:textId="77777777" w:rsidR="00DC100C" w:rsidRDefault="00DC100C" w:rsidP="00EF235B">
      <w:r>
        <w:separator/>
      </w:r>
    </w:p>
  </w:endnote>
  <w:endnote w:type="continuationSeparator" w:id="0">
    <w:p w14:paraId="37592761" w14:textId="77777777" w:rsidR="00DC100C" w:rsidRDefault="00DC100C" w:rsidP="00EF23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24D050" w14:textId="77777777" w:rsidR="00DC100C" w:rsidRDefault="00DC100C" w:rsidP="00EF235B">
      <w:r>
        <w:separator/>
      </w:r>
    </w:p>
  </w:footnote>
  <w:footnote w:type="continuationSeparator" w:id="0">
    <w:p w14:paraId="4B2D8704" w14:textId="77777777" w:rsidR="00DC100C" w:rsidRDefault="00DC100C" w:rsidP="00EF23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0390673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BCAE8FD" w14:textId="22EA1406" w:rsidR="00771B70" w:rsidRDefault="00771B70" w:rsidP="00EF235B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0D6343" w14:textId="5E6FA2F1" w:rsidR="003365D3" w:rsidRPr="00587F4C" w:rsidRDefault="003365D3" w:rsidP="00EF23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D6F36C" w14:textId="77777777" w:rsidR="003365D3" w:rsidRPr="00587F4C" w:rsidRDefault="003365D3" w:rsidP="00EF235B">
    <w:pPr>
      <w:pStyle w:val="Header"/>
    </w:pPr>
    <w:r w:rsidRPr="00587F4C">
      <w:ptab w:relativeTo="margin" w:alignment="center" w:leader="none"/>
    </w:r>
    <w:r w:rsidRPr="00587F4C">
      <w:ptab w:relativeTo="margin" w:alignment="right" w:leader="none"/>
    </w:r>
    <w:r w:rsidRPr="00587F4C">
      <w:fldChar w:fldCharType="begin"/>
    </w:r>
    <w:r w:rsidRPr="00587F4C">
      <w:instrText xml:space="preserve"> PAGE   \* MERGEFORMAT </w:instrText>
    </w:r>
    <w:r w:rsidRPr="00587F4C">
      <w:fldChar w:fldCharType="separate"/>
    </w:r>
    <w:r>
      <w:rPr>
        <w:noProof/>
      </w:rPr>
      <w:t>1</w:t>
    </w:r>
    <w:r w:rsidRPr="00587F4C"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c1sjA0MjQxMTdT0lEKTi0uzszPAykwNK0FAFKDchgtAAAA"/>
  </w:docVars>
  <w:rsids>
    <w:rsidRoot w:val="00587F4C"/>
    <w:rsid w:val="000021E2"/>
    <w:rsid w:val="0001232B"/>
    <w:rsid w:val="000528A3"/>
    <w:rsid w:val="000915CA"/>
    <w:rsid w:val="00133988"/>
    <w:rsid w:val="00144568"/>
    <w:rsid w:val="00175687"/>
    <w:rsid w:val="001D7CAE"/>
    <w:rsid w:val="00203467"/>
    <w:rsid w:val="00213DE4"/>
    <w:rsid w:val="00225BC3"/>
    <w:rsid w:val="002441F0"/>
    <w:rsid w:val="00271070"/>
    <w:rsid w:val="00271D47"/>
    <w:rsid w:val="002A1042"/>
    <w:rsid w:val="002C2DCF"/>
    <w:rsid w:val="002C5DF4"/>
    <w:rsid w:val="002D58B3"/>
    <w:rsid w:val="002E072B"/>
    <w:rsid w:val="002F23DE"/>
    <w:rsid w:val="003365D3"/>
    <w:rsid w:val="00340D89"/>
    <w:rsid w:val="003567AF"/>
    <w:rsid w:val="003A7EAD"/>
    <w:rsid w:val="00412128"/>
    <w:rsid w:val="00413850"/>
    <w:rsid w:val="004628B8"/>
    <w:rsid w:val="004901ED"/>
    <w:rsid w:val="00522349"/>
    <w:rsid w:val="00534768"/>
    <w:rsid w:val="0056111B"/>
    <w:rsid w:val="00587F4C"/>
    <w:rsid w:val="005913E3"/>
    <w:rsid w:val="005B049B"/>
    <w:rsid w:val="006001C8"/>
    <w:rsid w:val="006067C7"/>
    <w:rsid w:val="00610510"/>
    <w:rsid w:val="00645F6A"/>
    <w:rsid w:val="00682676"/>
    <w:rsid w:val="00684A8D"/>
    <w:rsid w:val="006A3D52"/>
    <w:rsid w:val="0072286A"/>
    <w:rsid w:val="007362AC"/>
    <w:rsid w:val="00743FAB"/>
    <w:rsid w:val="00751F3C"/>
    <w:rsid w:val="00771B70"/>
    <w:rsid w:val="00774812"/>
    <w:rsid w:val="007C3AC5"/>
    <w:rsid w:val="007D057A"/>
    <w:rsid w:val="007E665E"/>
    <w:rsid w:val="00814985"/>
    <w:rsid w:val="0082266E"/>
    <w:rsid w:val="00831B20"/>
    <w:rsid w:val="0084646C"/>
    <w:rsid w:val="00882D72"/>
    <w:rsid w:val="008923FA"/>
    <w:rsid w:val="00896E73"/>
    <w:rsid w:val="008A41A9"/>
    <w:rsid w:val="008D65A3"/>
    <w:rsid w:val="008F2833"/>
    <w:rsid w:val="00925964"/>
    <w:rsid w:val="00925EF8"/>
    <w:rsid w:val="00951077"/>
    <w:rsid w:val="009604B8"/>
    <w:rsid w:val="00960B62"/>
    <w:rsid w:val="009B08C0"/>
    <w:rsid w:val="009C5E08"/>
    <w:rsid w:val="009D3A20"/>
    <w:rsid w:val="009E0124"/>
    <w:rsid w:val="009F5395"/>
    <w:rsid w:val="00A05B3B"/>
    <w:rsid w:val="00A321C2"/>
    <w:rsid w:val="00A46278"/>
    <w:rsid w:val="00A53C34"/>
    <w:rsid w:val="00A5795D"/>
    <w:rsid w:val="00A63E8D"/>
    <w:rsid w:val="00A7475A"/>
    <w:rsid w:val="00AF3604"/>
    <w:rsid w:val="00B02768"/>
    <w:rsid w:val="00B271A4"/>
    <w:rsid w:val="00B52561"/>
    <w:rsid w:val="00B60EFA"/>
    <w:rsid w:val="00B754EB"/>
    <w:rsid w:val="00B81384"/>
    <w:rsid w:val="00BA663A"/>
    <w:rsid w:val="00BA7258"/>
    <w:rsid w:val="00BC5981"/>
    <w:rsid w:val="00BD29D7"/>
    <w:rsid w:val="00BE7D60"/>
    <w:rsid w:val="00C1047D"/>
    <w:rsid w:val="00C419D6"/>
    <w:rsid w:val="00C42AAE"/>
    <w:rsid w:val="00C54A9F"/>
    <w:rsid w:val="00C6024E"/>
    <w:rsid w:val="00C7530B"/>
    <w:rsid w:val="00C81B14"/>
    <w:rsid w:val="00CC536E"/>
    <w:rsid w:val="00D12835"/>
    <w:rsid w:val="00D15255"/>
    <w:rsid w:val="00D355E5"/>
    <w:rsid w:val="00D36A84"/>
    <w:rsid w:val="00D44870"/>
    <w:rsid w:val="00D450C9"/>
    <w:rsid w:val="00DC100C"/>
    <w:rsid w:val="00DC47AD"/>
    <w:rsid w:val="00E020EB"/>
    <w:rsid w:val="00E044B2"/>
    <w:rsid w:val="00E04D70"/>
    <w:rsid w:val="00E30031"/>
    <w:rsid w:val="00E361DE"/>
    <w:rsid w:val="00E73628"/>
    <w:rsid w:val="00E77664"/>
    <w:rsid w:val="00E77903"/>
    <w:rsid w:val="00E8649C"/>
    <w:rsid w:val="00E9079F"/>
    <w:rsid w:val="00EA004B"/>
    <w:rsid w:val="00ED4534"/>
    <w:rsid w:val="00ED6BBC"/>
    <w:rsid w:val="00EF235B"/>
    <w:rsid w:val="00F16BBF"/>
    <w:rsid w:val="00F315A1"/>
    <w:rsid w:val="00F440BA"/>
    <w:rsid w:val="00F620F3"/>
    <w:rsid w:val="00F85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EC9BE5"/>
  <w15:chartTrackingRefBased/>
  <w15:docId w15:val="{B95B79C1-18BA-4004-A4E5-B4C4FC7EB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7664"/>
    <w:pPr>
      <w:spacing w:after="0" w:line="48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5687"/>
    <w:pPr>
      <w:spacing w:after="160" w:line="259" w:lineRule="auto"/>
      <w:ind w:firstLine="720"/>
      <w:jc w:val="left"/>
      <w:outlineLvl w:val="0"/>
    </w:pPr>
    <w:rPr>
      <w:rFonts w:ascii="Arial" w:hAnsi="Arial" w:cs="Arial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587F4C"/>
  </w:style>
  <w:style w:type="paragraph" w:styleId="Footer">
    <w:name w:val="footer"/>
    <w:basedOn w:val="Normal"/>
    <w:link w:val="Foot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587F4C"/>
  </w:style>
  <w:style w:type="character" w:styleId="Hyperlink">
    <w:name w:val="Hyperlink"/>
    <w:basedOn w:val="DefaultParagraphFont"/>
    <w:uiPriority w:val="99"/>
    <w:unhideWhenUsed/>
    <w:rsid w:val="00587F4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87F4C"/>
    <w:pPr>
      <w:spacing w:after="0" w:line="240" w:lineRule="auto"/>
    </w:pPr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587F4C"/>
    <w:rPr>
      <w:i/>
      <w:iCs/>
    </w:rPr>
  </w:style>
  <w:style w:type="paragraph" w:customStyle="1" w:styleId="citationindent">
    <w:name w:val="citationindent"/>
    <w:basedOn w:val="Normal"/>
    <w:rsid w:val="00587F4C"/>
    <w:pPr>
      <w:spacing w:before="100" w:beforeAutospacing="1" w:after="100" w:afterAutospacing="1" w:line="240" w:lineRule="auto"/>
    </w:pPr>
  </w:style>
  <w:style w:type="paragraph" w:customStyle="1" w:styleId="APA">
    <w:name w:val="APA"/>
    <w:basedOn w:val="BodyText"/>
    <w:rsid w:val="00587F4C"/>
    <w:pPr>
      <w:spacing w:after="0"/>
      <w:ind w:firstLine="720"/>
    </w:pPr>
  </w:style>
  <w:style w:type="paragraph" w:customStyle="1" w:styleId="apa-reference">
    <w:name w:val="apa-reference"/>
    <w:basedOn w:val="Normal"/>
    <w:rsid w:val="00587F4C"/>
    <w:pPr>
      <w:spacing w:before="100" w:beforeAutospacing="1" w:after="100" w:afterAutospacing="1" w:line="24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587F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87F4C"/>
    <w:rPr>
      <w:rFonts w:ascii="Arial" w:hAnsi="Arial"/>
    </w:rPr>
  </w:style>
  <w:style w:type="character" w:customStyle="1" w:styleId="Mention1">
    <w:name w:val="Mention1"/>
    <w:basedOn w:val="DefaultParagraphFont"/>
    <w:uiPriority w:val="99"/>
    <w:semiHidden/>
    <w:unhideWhenUsed/>
    <w:rsid w:val="00751F3C"/>
    <w:rPr>
      <w:color w:val="2B579A"/>
      <w:shd w:val="clear" w:color="auto" w:fill="E6E6E6"/>
    </w:rPr>
  </w:style>
  <w:style w:type="character" w:styleId="Mention">
    <w:name w:val="Mention"/>
    <w:basedOn w:val="DefaultParagraphFont"/>
    <w:uiPriority w:val="99"/>
    <w:semiHidden/>
    <w:unhideWhenUsed/>
    <w:rsid w:val="00D355E5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365D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1F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1F0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F235B"/>
    <w:rPr>
      <w:b/>
      <w:bCs/>
    </w:rPr>
  </w:style>
  <w:style w:type="character" w:customStyle="1" w:styleId="TitleChar">
    <w:name w:val="Title Char"/>
    <w:basedOn w:val="DefaultParagraphFont"/>
    <w:link w:val="Title"/>
    <w:uiPriority w:val="10"/>
    <w:rsid w:val="00EF235B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TOCEntry">
    <w:name w:val="TOCEntry"/>
    <w:basedOn w:val="Normal"/>
    <w:rsid w:val="005913E3"/>
    <w:pPr>
      <w:keepNext/>
      <w:keepLines/>
      <w:spacing w:before="120" w:after="240" w:line="240" w:lineRule="atLeast"/>
      <w:jc w:val="left"/>
    </w:pPr>
    <w:rPr>
      <w:rFonts w:ascii="Times" w:hAnsi="Times"/>
      <w:b/>
      <w:sz w:val="36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2596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75687"/>
    <w:rPr>
      <w:rFonts w:ascii="Arial" w:eastAsia="Times New Roman" w:hAnsi="Arial" w:cs="Arial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1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53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3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6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9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0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3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5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9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0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0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5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1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7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0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9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2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9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7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9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6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3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7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6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3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4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6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9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3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6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5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6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8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8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8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48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2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5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5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6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9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4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2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7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7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6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1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8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1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9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1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5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5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2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4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9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9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5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5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7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3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8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2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8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9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6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1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9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6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04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6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4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0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9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6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4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1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0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6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5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9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74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2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85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1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9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9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9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0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7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3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3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67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86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85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3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3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0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5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3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4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8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0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5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5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2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62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8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54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8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4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6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8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6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1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0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04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5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2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2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9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0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6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1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3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3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2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95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2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6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10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9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06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6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7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7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7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8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3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4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7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2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4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6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0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3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1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1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23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6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8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4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9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64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9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4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8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0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5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7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4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1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7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5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0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4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1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1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93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header" Target="header2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1</TotalTime>
  <Pages>7</Pages>
  <Words>272</Words>
  <Characters>2015</Characters>
  <Application>Microsoft Office Word</Application>
  <DocSecurity>0</DocSecurity>
  <Lines>80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ie Jones</dc:creator>
  <cp:keywords/>
  <dc:description/>
  <cp:lastModifiedBy>twalston Walston</cp:lastModifiedBy>
  <cp:revision>78</cp:revision>
  <dcterms:created xsi:type="dcterms:W3CDTF">2020-11-02T20:28:00Z</dcterms:created>
  <dcterms:modified xsi:type="dcterms:W3CDTF">2025-05-02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1ee2a99bea09f4cb74c93d217830fd2eb2509e98f3366d0fdba06b94c89fa3</vt:lpwstr>
  </property>
</Properties>
</file>